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init</w:t>
      </w:r>
      <w:proofErr w:type="spellEnd"/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status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log --summary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file.txt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'*.txt'     : add all files, also in subfolders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rm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file.txt     : remove file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rm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-r </w:t>
      </w:r>
      <w:proofErr w:type="spell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foldername</w:t>
      </w:r>
      <w:proofErr w:type="spell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: remove file and folders recursively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ommit -m "Descriptive text of the change"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remote add origin https://github.com/try-git/try_git.git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push -u origin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pull origin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diff --staged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add folder/file.txt         : Add file to staged area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reset folder/file.txt       : Remove file from staged area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-- folder/file.txt : checkout the last know version, restore.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branch feature      : create branch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feature    : use branch (and do the work)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checkout master     : go back to master before merge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merge feature       : merge branch into master</w:t>
      </w:r>
    </w:p>
    <w:p w:rsidR="00E07ABC" w:rsidRPr="00E07ABC" w:rsidRDefault="00E07ABC" w:rsidP="00E07AB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242729"/>
          <w:sz w:val="20"/>
          <w:szCs w:val="20"/>
          <w:lang w:val="en-CA" w:eastAsia="en-CA"/>
        </w:rPr>
      </w:pPr>
      <w:proofErr w:type="gramStart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>git</w:t>
      </w:r>
      <w:proofErr w:type="gramEnd"/>
      <w:r w:rsidRPr="00E07ABC">
        <w:rPr>
          <w:rFonts w:ascii="Consolas" w:eastAsia="Times New Roman" w:hAnsi="Consolas" w:cs="Courier New"/>
          <w:color w:val="242729"/>
          <w:sz w:val="20"/>
          <w:szCs w:val="20"/>
          <w:bdr w:val="none" w:sz="0" w:space="0" w:color="auto" w:frame="1"/>
          <w:shd w:val="clear" w:color="auto" w:fill="EFF0F1"/>
          <w:lang w:val="en-CA" w:eastAsia="en-CA"/>
        </w:rPr>
        <w:t xml:space="preserve"> branch -d feature   : delete that branch that is not used any more</w:t>
      </w:r>
    </w:p>
    <w:p w:rsidR="000612E8" w:rsidRDefault="000612E8" w:rsidP="00E07ABC">
      <w:pPr>
        <w:rPr>
          <w:lang w:val="en-CA"/>
        </w:rPr>
      </w:pPr>
    </w:p>
    <w:p w:rsidR="001A79A3" w:rsidRDefault="000612E8" w:rsidP="000612E8">
      <w:pPr>
        <w:ind w:firstLine="720"/>
        <w:rPr>
          <w:lang w:val="en-CA"/>
        </w:rPr>
      </w:pPr>
      <w:proofErr w:type="gramStart"/>
      <w:r>
        <w:rPr>
          <w:lang w:val="en-CA"/>
        </w:rPr>
        <w:t>one</w:t>
      </w:r>
      <w:proofErr w:type="gramEnd"/>
      <w:r>
        <w:rPr>
          <w:lang w:val="en-CA"/>
        </w:rPr>
        <w:t xml:space="preserve"> </w:t>
      </w:r>
    </w:p>
    <w:p w:rsidR="000612E8" w:rsidRDefault="000612E8" w:rsidP="000612E8">
      <w:pPr>
        <w:ind w:firstLine="720"/>
        <w:rPr>
          <w:lang w:val="en-CA"/>
        </w:rPr>
      </w:pPr>
      <w:proofErr w:type="gramStart"/>
      <w:r>
        <w:rPr>
          <w:lang w:val="en-CA"/>
        </w:rPr>
        <w:t>two</w:t>
      </w:r>
      <w:proofErr w:type="gramEnd"/>
      <w:r>
        <w:rPr>
          <w:lang w:val="en-CA"/>
        </w:rPr>
        <w:t xml:space="preserve"> </w:t>
      </w:r>
    </w:p>
    <w:p w:rsidR="000612E8" w:rsidRDefault="000612E8" w:rsidP="000612E8">
      <w:pPr>
        <w:ind w:firstLine="720"/>
        <w:rPr>
          <w:lang w:val="en-CA"/>
        </w:rPr>
      </w:pPr>
      <w:proofErr w:type="gramStart"/>
      <w:r>
        <w:rPr>
          <w:lang w:val="en-CA"/>
        </w:rPr>
        <w:t>three</w:t>
      </w:r>
      <w:proofErr w:type="gramEnd"/>
    </w:p>
    <w:p w:rsidR="000612E8" w:rsidRPr="000612E8" w:rsidRDefault="000612E8" w:rsidP="000612E8">
      <w:pPr>
        <w:ind w:firstLine="720"/>
        <w:rPr>
          <w:lang w:val="en-CA"/>
        </w:rPr>
      </w:pPr>
      <w:r>
        <w:rPr>
          <w:lang w:val="en-CA"/>
        </w:rPr>
        <w:t>four</w:t>
      </w:r>
      <w:bookmarkStart w:id="0" w:name="_GoBack"/>
      <w:bookmarkEnd w:id="0"/>
    </w:p>
    <w:sectPr w:rsidR="000612E8" w:rsidRPr="000612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tTA1Mze2MDK3MDVR0lEKTi0uzszPAykwrAUAH2x9DSwAAAA="/>
  </w:docVars>
  <w:rsids>
    <w:rsidRoot w:val="00E07ABC"/>
    <w:rsid w:val="000612E8"/>
    <w:rsid w:val="001A79A3"/>
    <w:rsid w:val="00E0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F2A13"/>
  <w15:chartTrackingRefBased/>
  <w15:docId w15:val="{C40ABE9F-F43E-413D-A9BF-4821E46B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7A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7ABC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E07AB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0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wan Shahid</dc:creator>
  <cp:keywords/>
  <dc:description/>
  <cp:lastModifiedBy>Rizwan Shahid</cp:lastModifiedBy>
  <cp:revision>2</cp:revision>
  <dcterms:created xsi:type="dcterms:W3CDTF">2019-08-30T22:22:00Z</dcterms:created>
  <dcterms:modified xsi:type="dcterms:W3CDTF">2019-08-31T20:59:00Z</dcterms:modified>
</cp:coreProperties>
</file>